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D40" w:rsidRPr="00336D40" w:rsidRDefault="00592BD6" w:rsidP="00336D40">
      <w:r>
        <w:rPr>
          <w:u w:val="single"/>
        </w:rPr>
        <w:t xml:space="preserve">LA </w:t>
      </w:r>
      <w:r w:rsidR="00336D40" w:rsidRPr="00336D40">
        <w:rPr>
          <w:u w:val="single"/>
        </w:rPr>
        <w:t>DATE</w:t>
      </w:r>
      <w:r w:rsidR="00336D40" w:rsidRPr="00336D40">
        <w:t>: </w:t>
      </w:r>
    </w:p>
    <w:p w:rsidR="00336D40" w:rsidRPr="00336D40" w:rsidRDefault="00336D40" w:rsidP="00336D40"/>
    <w:p w:rsidR="00336D40" w:rsidRPr="00336D40" w:rsidRDefault="00336D40" w:rsidP="00336D40">
      <w:r w:rsidRPr="00336D40">
        <w:rPr>
          <w:u w:val="single"/>
        </w:rPr>
        <w:t>SITUATION</w:t>
      </w:r>
    </w:p>
    <w:p w:rsidR="00336D40" w:rsidRPr="00336D40" w:rsidRDefault="00336D40" w:rsidP="00336D40"/>
    <w:tbl>
      <w:tblPr>
        <w:tblW w:w="95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7"/>
        <w:gridCol w:w="7503"/>
      </w:tblGrid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t>Global</w:t>
            </w:r>
          </w:p>
        </w:tc>
        <w:tc>
          <w:tcPr>
            <w:tcW w:w="75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t>National</w:t>
            </w:r>
          </w:p>
        </w:tc>
        <w:tc>
          <w:tcPr>
            <w:tcW w:w="75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t>Provincial / Regional</w:t>
            </w:r>
          </w:p>
        </w:tc>
        <w:tc>
          <w:tcPr>
            <w:tcW w:w="75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t>Local</w:t>
            </w:r>
          </w:p>
        </w:tc>
        <w:tc>
          <w:tcPr>
            <w:tcW w:w="75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Mé</w:t>
            </w:r>
            <w:r w:rsidRPr="00336D40">
              <w:t>dical</w:t>
            </w:r>
            <w:proofErr w:type="spellEnd"/>
          </w:p>
        </w:tc>
        <w:tc>
          <w:tcPr>
            <w:tcW w:w="75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>
              <w:t xml:space="preserve">La </w:t>
            </w:r>
            <w:proofErr w:type="spellStart"/>
            <w:r>
              <w:t>météo</w:t>
            </w:r>
            <w:proofErr w:type="spellEnd"/>
          </w:p>
        </w:tc>
        <w:tc>
          <w:tcPr>
            <w:tcW w:w="75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</w:p>
        </w:tc>
      </w:tr>
    </w:tbl>
    <w:p w:rsidR="00336D40" w:rsidRPr="00336D40" w:rsidRDefault="00336D40" w:rsidP="00336D40"/>
    <w:p w:rsidR="00336D40" w:rsidRPr="00336D40" w:rsidRDefault="00336D40" w:rsidP="00336D40">
      <w:r>
        <w:rPr>
          <w:u w:val="single"/>
        </w:rPr>
        <w:t>BUTS/TÂCHES</w:t>
      </w:r>
    </w:p>
    <w:p w:rsidR="00336D40" w:rsidRPr="00336D40" w:rsidRDefault="00336D40" w:rsidP="00336D40"/>
    <w:tbl>
      <w:tblPr>
        <w:tblW w:w="95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3"/>
        <w:gridCol w:w="2213"/>
        <w:gridCol w:w="1822"/>
        <w:gridCol w:w="1901"/>
        <w:gridCol w:w="2061"/>
      </w:tblGrid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2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Mbr</w:t>
            </w:r>
            <w:proofErr w:type="spellEnd"/>
            <w:r w:rsidRPr="00336D40">
              <w:t xml:space="preserve"> #1: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Mbr</w:t>
            </w:r>
            <w:proofErr w:type="spellEnd"/>
            <w:r w:rsidRPr="00336D40">
              <w:t xml:space="preserve"> #2:</w:t>
            </w:r>
          </w:p>
        </w:tc>
        <w:tc>
          <w:tcPr>
            <w:tcW w:w="2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Mbr</w:t>
            </w:r>
            <w:proofErr w:type="spellEnd"/>
            <w:r>
              <w:t xml:space="preserve"> </w:t>
            </w:r>
            <w:r w:rsidRPr="00336D40">
              <w:t>#3: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Mbr</w:t>
            </w:r>
            <w:proofErr w:type="spellEnd"/>
            <w:r w:rsidRPr="00336D40">
              <w:t xml:space="preserve"> #4:</w:t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Mois</w:t>
            </w:r>
            <w:proofErr w:type="spellEnd"/>
          </w:p>
          <w:p w:rsidR="00336D40" w:rsidRPr="00336D40" w:rsidRDefault="00336D40" w:rsidP="00336D40"/>
        </w:tc>
        <w:tc>
          <w:tcPr>
            <w:tcW w:w="2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2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Hebdomadaire</w:t>
            </w:r>
            <w:proofErr w:type="spellEnd"/>
          </w:p>
        </w:tc>
        <w:tc>
          <w:tcPr>
            <w:tcW w:w="2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2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Journalier</w:t>
            </w:r>
            <w:proofErr w:type="spellEnd"/>
          </w:p>
        </w:tc>
        <w:tc>
          <w:tcPr>
            <w:tcW w:w="24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</w:p>
        </w:tc>
        <w:tc>
          <w:tcPr>
            <w:tcW w:w="2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</w:tbl>
    <w:p w:rsidR="00336D40" w:rsidRPr="00336D40" w:rsidRDefault="00336D40" w:rsidP="00336D40"/>
    <w:p w:rsidR="00336D40" w:rsidRPr="00336D40" w:rsidRDefault="00336D40" w:rsidP="00336D40">
      <w:r>
        <w:rPr>
          <w:u w:val="single"/>
        </w:rPr>
        <w:t>HORAIRE</w:t>
      </w:r>
    </w:p>
    <w:p w:rsidR="00336D40" w:rsidRPr="00336D40" w:rsidRDefault="00336D40" w:rsidP="00336D40"/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58"/>
        <w:gridCol w:w="1889"/>
        <w:gridCol w:w="3813"/>
      </w:tblGrid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rPr>
                <w:u w:val="single"/>
              </w:rPr>
              <w:t>La d</w:t>
            </w:r>
            <w:r w:rsidR="00336D40">
              <w:rPr>
                <w:u w:val="single"/>
              </w:rPr>
              <w:t>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rPr>
                <w:u w:val="single"/>
              </w:rPr>
              <w:t>Heur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rPr>
                <w:u w:val="single"/>
              </w:rPr>
              <w:t>Commentaires</w:t>
            </w:r>
            <w:proofErr w:type="spellEnd"/>
          </w:p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592BD6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</w:tbl>
    <w:p w:rsidR="00336D40" w:rsidRPr="00336D40" w:rsidRDefault="00336D40" w:rsidP="00336D40"/>
    <w:p w:rsidR="00336D40" w:rsidRPr="00336D40" w:rsidRDefault="00336D40" w:rsidP="00336D40">
      <w:pPr>
        <w:rPr>
          <w:lang w:val="fr-CA"/>
        </w:rPr>
      </w:pPr>
      <w:r w:rsidRPr="00336D40">
        <w:rPr>
          <w:u w:val="single"/>
          <w:lang w:val="fr-CA"/>
        </w:rPr>
        <w:t>Instructions de coordination (les détails additionnels)</w:t>
      </w:r>
    </w:p>
    <w:p w:rsidR="00336D40" w:rsidRPr="00336D40" w:rsidRDefault="00336D40" w:rsidP="00336D40">
      <w:pPr>
        <w:rPr>
          <w:lang w:val="fr-CA"/>
        </w:rPr>
      </w:pPr>
    </w:p>
    <w:tbl>
      <w:tblPr>
        <w:tblW w:w="93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75"/>
        <w:gridCol w:w="4175"/>
      </w:tblGrid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rPr>
                <w:u w:val="single"/>
              </w:rPr>
              <w:t>La d</w:t>
            </w:r>
            <w:r w:rsidR="00336D40" w:rsidRPr="00336D40">
              <w:rPr>
                <w:u w:val="single"/>
              </w:rPr>
              <w:t>escription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rPr>
                <w:u w:val="single"/>
              </w:rPr>
              <w:t>Dé</w:t>
            </w:r>
            <w:r w:rsidRPr="00336D40">
              <w:rPr>
                <w:u w:val="single"/>
              </w:rPr>
              <w:t>tails</w:t>
            </w:r>
            <w:proofErr w:type="spellEnd"/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>
              <w:t xml:space="preserve">Routine </w:t>
            </w:r>
            <w:proofErr w:type="spellStart"/>
            <w:r>
              <w:t>journalière</w:t>
            </w:r>
            <w:proofErr w:type="spellEnd"/>
            <w:r w:rsidR="00592BD6">
              <w:t xml:space="preserve"> </w:t>
            </w:r>
            <w:r w:rsidRPr="00336D40">
              <w:t>: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>
              <w:t xml:space="preserve">Plan des </w:t>
            </w:r>
            <w:proofErr w:type="spellStart"/>
            <w:r>
              <w:t>repas</w:t>
            </w:r>
            <w:proofErr w:type="spellEnd"/>
            <w:r>
              <w:t xml:space="preserve"> (</w:t>
            </w:r>
            <w:proofErr w:type="spellStart"/>
            <w:r>
              <w:t>journalier</w:t>
            </w:r>
            <w:proofErr w:type="spellEnd"/>
            <w:r>
              <w:t>)</w:t>
            </w:r>
            <w:r w:rsidR="00592BD6">
              <w:t xml:space="preserve"> :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proofErr w:type="gramStart"/>
            <w:r>
              <w:rPr>
                <w:u w:val="single"/>
              </w:rPr>
              <w:t>Déjeuner</w:t>
            </w:r>
            <w:proofErr w:type="spellEnd"/>
            <w:r w:rsidR="00592BD6">
              <w:rPr>
                <w:u w:val="single"/>
              </w:rPr>
              <w:t xml:space="preserve"> </w:t>
            </w:r>
            <w:r w:rsidRPr="00336D40">
              <w:rPr>
                <w:u w:val="single"/>
              </w:rPr>
              <w:t>:</w:t>
            </w:r>
            <w:proofErr w:type="gramEnd"/>
          </w:p>
          <w:p w:rsidR="00336D40" w:rsidRPr="00336D40" w:rsidRDefault="00336D40" w:rsidP="00336D40">
            <w:proofErr w:type="spellStart"/>
            <w:proofErr w:type="gramStart"/>
            <w:r>
              <w:rPr>
                <w:u w:val="single"/>
              </w:rPr>
              <w:t>Dîner</w:t>
            </w:r>
            <w:proofErr w:type="spellEnd"/>
            <w:r w:rsidR="00592BD6">
              <w:rPr>
                <w:u w:val="single"/>
              </w:rPr>
              <w:t xml:space="preserve"> </w:t>
            </w:r>
            <w:r w:rsidRPr="00336D40">
              <w:rPr>
                <w:u w:val="single"/>
              </w:rPr>
              <w:t>:</w:t>
            </w:r>
            <w:proofErr w:type="gramEnd"/>
          </w:p>
          <w:p w:rsidR="00336D40" w:rsidRPr="00336D40" w:rsidRDefault="00336D40" w:rsidP="00336D40">
            <w:proofErr w:type="spellStart"/>
            <w:r w:rsidRPr="00336D40">
              <w:rPr>
                <w:u w:val="single"/>
              </w:rPr>
              <w:t>S</w:t>
            </w:r>
            <w:r>
              <w:rPr>
                <w:u w:val="single"/>
              </w:rPr>
              <w:t>oupe</w:t>
            </w:r>
            <w:r w:rsidRPr="00336D40">
              <w:rPr>
                <w:u w:val="single"/>
              </w:rPr>
              <w:t>r</w:t>
            </w:r>
            <w:proofErr w:type="spellEnd"/>
            <w:r w:rsidR="00592BD6">
              <w:rPr>
                <w:u w:val="single"/>
              </w:rPr>
              <w:t xml:space="preserve"> </w:t>
            </w:r>
            <w:r w:rsidRPr="00336D40">
              <w:rPr>
                <w:u w:val="single"/>
              </w:rPr>
              <w:t>:</w:t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Pr>
              <w:rPr>
                <w:lang w:val="fr-CA"/>
              </w:rPr>
            </w:pPr>
            <w:r w:rsidRPr="00336D40">
              <w:rPr>
                <w:lang w:val="fr-CA"/>
              </w:rPr>
              <w:t>Le protocole pour la distanciation sociale</w:t>
            </w:r>
            <w:r w:rsidR="00592BD6">
              <w:rPr>
                <w:lang w:val="fr-CA"/>
              </w:rPr>
              <w:t xml:space="preserve"> </w:t>
            </w:r>
            <w:r w:rsidRPr="00336D40">
              <w:rPr>
                <w:lang w:val="fr-CA"/>
              </w:rPr>
              <w:t>: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Pr>
              <w:rPr>
                <w:lang w:val="fr-CA"/>
              </w:rPr>
            </w:pPr>
            <w:r w:rsidRPr="00336D40">
              <w:rPr>
                <w:lang w:val="fr-CA"/>
              </w:rPr>
              <w:br/>
            </w:r>
            <w:r w:rsidRPr="00336D40">
              <w:rPr>
                <w:lang w:val="fr-CA"/>
              </w:rPr>
              <w:br/>
            </w:r>
            <w:r w:rsidRPr="00336D40">
              <w:rPr>
                <w:lang w:val="fr-CA"/>
              </w:rPr>
              <w:br/>
            </w:r>
            <w:r w:rsidRPr="00336D40">
              <w:rPr>
                <w:lang w:val="fr-CA"/>
              </w:rPr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Équipement</w:t>
            </w:r>
            <w:proofErr w:type="spellEnd"/>
            <w:r>
              <w:t xml:space="preserve"> de protection </w:t>
            </w:r>
            <w:r w:rsidR="00592BD6">
              <w:t xml:space="preserve">individual </w:t>
            </w:r>
            <w:r w:rsidRPr="00336D40">
              <w:t>: 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roofErr w:type="spellStart"/>
            <w:r>
              <w:t>Hygiène</w:t>
            </w:r>
            <w:proofErr w:type="spellEnd"/>
            <w:r>
              <w:t xml:space="preserve"> personnel</w:t>
            </w:r>
            <w:r w:rsidR="00592BD6">
              <w:t xml:space="preserve"> </w:t>
            </w:r>
            <w:r>
              <w:t>: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lastRenderedPageBreak/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Pr>
              <w:rPr>
                <w:lang w:val="fr-CA"/>
              </w:rPr>
            </w:pPr>
            <w:r w:rsidRPr="00336D40">
              <w:rPr>
                <w:lang w:val="fr-CA"/>
              </w:rPr>
              <w:lastRenderedPageBreak/>
              <w:t>Les réponses aux symptômes COVID-19</w:t>
            </w:r>
            <w:r w:rsidR="00592BD6">
              <w:rPr>
                <w:lang w:val="fr-CA"/>
              </w:rPr>
              <w:t xml:space="preserve"> </w:t>
            </w:r>
            <w:r w:rsidRPr="00336D40">
              <w:rPr>
                <w:lang w:val="fr-CA"/>
              </w:rPr>
              <w:t xml:space="preserve">: 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Pr>
              <w:rPr>
                <w:lang w:val="fr-CA"/>
              </w:rPr>
            </w:pPr>
            <w:r w:rsidRPr="00336D40">
              <w:rPr>
                <w:lang w:val="fr-CA"/>
              </w:rPr>
              <w:br/>
            </w:r>
            <w:r w:rsidRPr="00336D40">
              <w:rPr>
                <w:lang w:val="fr-CA"/>
              </w:rPr>
              <w:br/>
            </w:r>
            <w:r w:rsidRPr="00336D40">
              <w:rPr>
                <w:lang w:val="fr-CA"/>
              </w:rPr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Pr>
              <w:rPr>
                <w:lang w:val="fr-CA"/>
              </w:rPr>
            </w:pPr>
            <w:r w:rsidRPr="00336D40">
              <w:rPr>
                <w:lang w:val="fr-CA"/>
              </w:rPr>
              <w:t>Les réponses si on vient en contact</w:t>
            </w:r>
            <w:r>
              <w:rPr>
                <w:lang w:val="fr-CA"/>
              </w:rPr>
              <w:t xml:space="preserve"> avec une personne suspecté ou infecté du virus :</w:t>
            </w:r>
          </w:p>
          <w:p w:rsidR="00336D40" w:rsidRPr="00336D40" w:rsidRDefault="00336D40" w:rsidP="00336D40"/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  <w:r w:rsidRPr="00336D40"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pPr>
              <w:rPr>
                <w:lang w:val="fr-CA"/>
              </w:rPr>
            </w:pPr>
            <w:r w:rsidRPr="00336D40">
              <w:rPr>
                <w:lang w:val="fr-CA"/>
              </w:rPr>
              <w:t>Les réponses à l’entré à la maison :</w:t>
            </w:r>
          </w:p>
          <w:p w:rsidR="00336D40" w:rsidRPr="00336D40" w:rsidRDefault="00336D40" w:rsidP="00336D40"/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</w:p>
        </w:tc>
      </w:tr>
      <w:tr w:rsidR="00336D40" w:rsidRPr="00592BD6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592BD6" w:rsidRDefault="00592BD6" w:rsidP="00592BD6">
            <w:pPr>
              <w:rPr>
                <w:lang w:val="fr-CA"/>
              </w:rPr>
            </w:pPr>
            <w:r w:rsidRPr="00592BD6">
              <w:rPr>
                <w:lang w:val="fr-CA"/>
              </w:rPr>
              <w:t>Les réponses à un incendie :</w:t>
            </w:r>
          </w:p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592BD6" w:rsidRDefault="00336D40" w:rsidP="00336D40">
            <w:pPr>
              <w:rPr>
                <w:lang w:val="fr-CA"/>
              </w:rPr>
            </w:pPr>
            <w:r w:rsidRPr="00592BD6">
              <w:rPr>
                <w:lang w:val="fr-CA"/>
              </w:rPr>
              <w:br/>
            </w:r>
          </w:p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92BD6" w:rsidRDefault="00592BD6" w:rsidP="00336D40">
            <w:pPr>
              <w:rPr>
                <w:lang w:val="fr-CA"/>
              </w:rPr>
            </w:pPr>
            <w:r>
              <w:rPr>
                <w:lang w:val="fr-CA"/>
              </w:rPr>
              <w:t>Le protocole pour les devoirs en ligne :</w:t>
            </w:r>
          </w:p>
          <w:p w:rsidR="00336D40" w:rsidRPr="00336D40" w:rsidRDefault="00336D40" w:rsidP="00336D40"/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41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</w:tbl>
    <w:p w:rsidR="00336D40" w:rsidRPr="00336D40" w:rsidRDefault="00336D40" w:rsidP="00336D40"/>
    <w:p w:rsidR="00336D40" w:rsidRPr="00336D40" w:rsidRDefault="00592BD6" w:rsidP="00336D40">
      <w:r>
        <w:rPr>
          <w:u w:val="single"/>
        </w:rPr>
        <w:t>LA LOGISTIQUE</w:t>
      </w:r>
      <w:r w:rsidR="00336D40" w:rsidRPr="00336D40">
        <w:rPr>
          <w:u w:val="single"/>
        </w:rPr>
        <w:t xml:space="preserve"> &amp; </w:t>
      </w:r>
      <w:r>
        <w:rPr>
          <w:u w:val="single"/>
        </w:rPr>
        <w:t>L’</w:t>
      </w:r>
      <w:r w:rsidR="00336D40" w:rsidRPr="00336D40">
        <w:rPr>
          <w:u w:val="single"/>
        </w:rPr>
        <w:t>ADMINISTRATION</w:t>
      </w:r>
    </w:p>
    <w:p w:rsidR="00336D40" w:rsidRPr="00336D40" w:rsidRDefault="00336D40" w:rsidP="00336D40"/>
    <w:tbl>
      <w:tblPr>
        <w:tblW w:w="95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39"/>
        <w:gridCol w:w="4991"/>
        <w:gridCol w:w="1800"/>
      </w:tblGrid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rPr>
                <w:u w:val="single"/>
              </w:rPr>
              <w:t xml:space="preserve">La </w:t>
            </w:r>
            <w:r w:rsidR="00336D40" w:rsidRPr="00336D40">
              <w:rPr>
                <w:u w:val="single"/>
              </w:rPr>
              <w:t>Description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rPr>
                <w:u w:val="single"/>
              </w:rPr>
              <w:t>Les d</w:t>
            </w:r>
            <w:r w:rsidR="00336D40" w:rsidRPr="00336D40">
              <w:rPr>
                <w:u w:val="single"/>
              </w:rPr>
              <w:t>etail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proofErr w:type="spellStart"/>
            <w:r>
              <w:rPr>
                <w:u w:val="single"/>
              </w:rPr>
              <w:t>L’endroit</w:t>
            </w:r>
            <w:proofErr w:type="spellEnd"/>
            <w:r>
              <w:rPr>
                <w:u w:val="single"/>
              </w:rPr>
              <w:t xml:space="preserve"> (</w:t>
            </w:r>
            <w:proofErr w:type="spellStart"/>
            <w:r>
              <w:rPr>
                <w:u w:val="single"/>
              </w:rPr>
              <w:t>l’achat</w:t>
            </w:r>
            <w:proofErr w:type="spellEnd"/>
            <w:r w:rsidR="00336D40" w:rsidRPr="00336D40">
              <w:rPr>
                <w:u w:val="single"/>
              </w:rPr>
              <w:t>)</w:t>
            </w:r>
          </w:p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t>La bouffe 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>
            <w:r w:rsidRPr="00336D40">
              <w:br/>
            </w:r>
            <w:r w:rsidRPr="00336D40">
              <w:br/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t xml:space="preserve">De </w:t>
            </w:r>
            <w:proofErr w:type="spellStart"/>
            <w:r>
              <w:t>l’eau</w:t>
            </w:r>
            <w:proofErr w:type="spellEnd"/>
            <w:r>
              <w:t>/</w:t>
            </w:r>
            <w:proofErr w:type="spellStart"/>
            <w:r>
              <w:t>autres</w:t>
            </w:r>
            <w:proofErr w:type="spellEnd"/>
            <w:r>
              <w:t xml:space="preserve"> </w:t>
            </w:r>
            <w:proofErr w:type="spellStart"/>
            <w:r>
              <w:t>breuvages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lastRenderedPageBreak/>
              <w:t xml:space="preserve">Les </w:t>
            </w:r>
            <w:proofErr w:type="spellStart"/>
            <w:r>
              <w:t>produits</w:t>
            </w:r>
            <w:proofErr w:type="spellEnd"/>
            <w:r>
              <w:t xml:space="preserve"> </w:t>
            </w:r>
            <w:proofErr w:type="spellStart"/>
            <w:r>
              <w:t>d’hygiène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t xml:space="preserve">Les </w:t>
            </w:r>
            <w:proofErr w:type="spellStart"/>
            <w:r>
              <w:t>produits</w:t>
            </w:r>
            <w:proofErr w:type="spellEnd"/>
            <w:r>
              <w:t xml:space="preserve"> </w:t>
            </w:r>
            <w:proofErr w:type="spellStart"/>
            <w:r>
              <w:t>médicaux</w:t>
            </w:r>
            <w:proofErr w:type="spellEnd"/>
            <w:r>
              <w:t>/</w:t>
            </w:r>
            <w:proofErr w:type="spellStart"/>
            <w:r>
              <w:t>médicaments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proofErr w:type="spellStart"/>
            <w:r>
              <w:t>L’assainissement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t xml:space="preserve">Les </w:t>
            </w:r>
            <w:proofErr w:type="spellStart"/>
            <w:r>
              <w:t>produits</w:t>
            </w:r>
            <w:proofErr w:type="spellEnd"/>
            <w:r>
              <w:t xml:space="preserve"> </w:t>
            </w:r>
            <w:proofErr w:type="spellStart"/>
            <w:r>
              <w:t>nettoyant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proofErr w:type="spellStart"/>
            <w:r>
              <w:t>L’essence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t xml:space="preserve">Les </w:t>
            </w:r>
            <w:proofErr w:type="spellStart"/>
            <w:r>
              <w:t>vidanges</w:t>
            </w:r>
            <w:proofErr w:type="spellEnd"/>
            <w:r>
              <w:t xml:space="preserve">/la </w:t>
            </w:r>
            <w:proofErr w:type="spellStart"/>
            <w:r>
              <w:t>récupération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336D40">
            <w:r>
              <w:t xml:space="preserve">Les devoirs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592BD6" w:rsidP="00592BD6">
            <w:r>
              <w:t>Les transaction</w:t>
            </w:r>
            <w:r w:rsidR="006C3CB4">
              <w:t xml:space="preserve">s </w:t>
            </w:r>
            <w:proofErr w:type="spellStart"/>
            <w:r w:rsidR="006C3CB4">
              <w:t>banc</w:t>
            </w:r>
            <w:r>
              <w:t>aires</w:t>
            </w:r>
            <w:proofErr w:type="spellEnd"/>
            <w:r>
              <w:t xml:space="preserve"> </w:t>
            </w:r>
            <w:r w:rsidR="00336D40" w:rsidRPr="00336D40">
              <w:t>:</w:t>
            </w:r>
          </w:p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336D40" w:rsidRPr="00336D40" w:rsidTr="00592BD6"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4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</w:tbl>
    <w:p w:rsidR="00336D40" w:rsidRPr="00336D40" w:rsidRDefault="00336D40" w:rsidP="00336D40"/>
    <w:p w:rsidR="00336D40" w:rsidRPr="00336D40" w:rsidRDefault="00592BD6" w:rsidP="00336D40">
      <w:r>
        <w:rPr>
          <w:u w:val="single"/>
        </w:rPr>
        <w:t xml:space="preserve">LA </w:t>
      </w:r>
      <w:r w:rsidR="00336D40" w:rsidRPr="00336D40">
        <w:rPr>
          <w:u w:val="single"/>
        </w:rPr>
        <w:t xml:space="preserve">SUPERVISION &amp; </w:t>
      </w:r>
      <w:r>
        <w:rPr>
          <w:u w:val="single"/>
        </w:rPr>
        <w:t xml:space="preserve">LES </w:t>
      </w:r>
      <w:r w:rsidR="00336D40" w:rsidRPr="00336D40">
        <w:rPr>
          <w:u w:val="single"/>
        </w:rPr>
        <w:t>COMMUNICATIONS</w:t>
      </w:r>
    </w:p>
    <w:p w:rsidR="00336D40" w:rsidRPr="00336D40" w:rsidRDefault="00336D40" w:rsidP="00336D40"/>
    <w:p w:rsidR="00336D40" w:rsidRPr="00336D40" w:rsidRDefault="006C3CB4" w:rsidP="00336D40">
      <w:r>
        <w:rPr>
          <w:u w:val="single"/>
        </w:rPr>
        <w:t xml:space="preserve">La </w:t>
      </w:r>
      <w:proofErr w:type="spellStart"/>
      <w:r>
        <w:rPr>
          <w:u w:val="single"/>
        </w:rPr>
        <w:t>liste</w:t>
      </w:r>
      <w:proofErr w:type="spellEnd"/>
      <w:r>
        <w:rPr>
          <w:u w:val="single"/>
        </w:rPr>
        <w:t xml:space="preserve"> des </w:t>
      </w:r>
      <w:proofErr w:type="spellStart"/>
      <w:r>
        <w:rPr>
          <w:u w:val="single"/>
        </w:rPr>
        <w:t>numéros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’urgence</w:t>
      </w:r>
      <w:proofErr w:type="spellEnd"/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4"/>
        <w:gridCol w:w="4514"/>
        <w:gridCol w:w="3192"/>
      </w:tblGrid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6C3CB4" w:rsidP="008161EC">
            <w:proofErr w:type="spellStart"/>
            <w:r>
              <w:rPr>
                <w:u w:val="single"/>
              </w:rPr>
              <w:t>L’entité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6C3CB4" w:rsidP="00336D40">
            <w:r>
              <w:rPr>
                <w:u w:val="single"/>
              </w:rPr>
              <w:t xml:space="preserve">Le </w:t>
            </w:r>
            <w:proofErr w:type="spellStart"/>
            <w:r>
              <w:rPr>
                <w:u w:val="single"/>
              </w:rPr>
              <w:t>numéro</w:t>
            </w:r>
            <w:proofErr w:type="spellEnd"/>
            <w:r>
              <w:rPr>
                <w:u w:val="single"/>
              </w:rPr>
              <w:t xml:space="preserve"> de </w:t>
            </w:r>
            <w:proofErr w:type="spellStart"/>
            <w:r>
              <w:rPr>
                <w:u w:val="single"/>
              </w:rPr>
              <w:t>téléphon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6C3CB4" w:rsidP="00336D40">
            <w:proofErr w:type="spellStart"/>
            <w:r>
              <w:rPr>
                <w:u w:val="single"/>
              </w:rPr>
              <w:t>L’adresse</w:t>
            </w:r>
            <w:proofErr w:type="spellEnd"/>
            <w:r>
              <w:rPr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couriel</w:t>
            </w:r>
            <w:proofErr w:type="spellEnd"/>
          </w:p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6C3CB4" w:rsidRPr="00336D40" w:rsidTr="00336D4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</w:tbl>
    <w:p w:rsidR="00336D40" w:rsidRPr="00336D40" w:rsidRDefault="00336D40" w:rsidP="00336D40">
      <w:r w:rsidRPr="00336D40">
        <w:br/>
      </w:r>
      <w:r w:rsidRPr="00336D40">
        <w:br/>
      </w:r>
      <w:r w:rsidRPr="00336D40">
        <w:br/>
      </w:r>
      <w:r w:rsidRPr="00336D40">
        <w:br/>
      </w:r>
    </w:p>
    <w:p w:rsidR="00336D40" w:rsidRPr="008161EC" w:rsidRDefault="008161EC" w:rsidP="00336D40">
      <w:pPr>
        <w:rPr>
          <w:lang w:val="fr-CA"/>
        </w:rPr>
      </w:pPr>
      <w:r w:rsidRPr="008161EC">
        <w:rPr>
          <w:u w:val="single"/>
          <w:lang w:val="fr-CA"/>
        </w:rPr>
        <w:t>Liste de communication</w:t>
      </w:r>
      <w:r w:rsidR="00336D40" w:rsidRPr="008161EC">
        <w:rPr>
          <w:u w:val="single"/>
          <w:lang w:val="fr-CA"/>
        </w:rPr>
        <w:t xml:space="preserve"> (</w:t>
      </w:r>
      <w:r w:rsidRPr="008161EC">
        <w:rPr>
          <w:u w:val="single"/>
          <w:lang w:val="fr-CA"/>
        </w:rPr>
        <w:t>prendre des nouvelles</w:t>
      </w:r>
      <w:r w:rsidR="00336D40" w:rsidRPr="008161EC">
        <w:rPr>
          <w:u w:val="single"/>
          <w:lang w:val="fr-CA"/>
        </w:rPr>
        <w:t>)</w:t>
      </w:r>
    </w:p>
    <w:tbl>
      <w:tblPr>
        <w:tblW w:w="93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20"/>
        <w:gridCol w:w="900"/>
        <w:gridCol w:w="720"/>
        <w:gridCol w:w="630"/>
        <w:gridCol w:w="630"/>
        <w:gridCol w:w="720"/>
        <w:gridCol w:w="720"/>
        <w:gridCol w:w="810"/>
      </w:tblGrid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8161EC" w:rsidRDefault="008161EC" w:rsidP="00336D40">
            <w:pPr>
              <w:rPr>
                <w:lang w:val="fr-CA"/>
              </w:rPr>
            </w:pPr>
            <w:r w:rsidRPr="008161EC">
              <w:rPr>
                <w:u w:val="single"/>
                <w:lang w:val="fr-CA"/>
              </w:rPr>
              <w:t xml:space="preserve">L’ami/le </w:t>
            </w:r>
            <w:r>
              <w:rPr>
                <w:u w:val="single"/>
                <w:lang w:val="fr-CA"/>
              </w:rPr>
              <w:t>memb</w:t>
            </w:r>
            <w:r w:rsidRPr="008161EC">
              <w:rPr>
                <w:u w:val="single"/>
                <w:lang w:val="fr-CA"/>
              </w:rPr>
              <w:t>r</w:t>
            </w:r>
            <w:r>
              <w:rPr>
                <w:u w:val="single"/>
                <w:lang w:val="fr-CA"/>
              </w:rPr>
              <w:t>e</w:t>
            </w:r>
            <w:r w:rsidRPr="008161EC">
              <w:rPr>
                <w:u w:val="single"/>
                <w:lang w:val="fr-CA"/>
              </w:rPr>
              <w:t xml:space="preserve"> de la famille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8161EC" w:rsidP="00336D40">
            <w:proofErr w:type="spellStart"/>
            <w:r>
              <w:rPr>
                <w:u w:val="single"/>
              </w:rPr>
              <w:t>lun</w:t>
            </w:r>
            <w:proofErr w:type="spellEnd"/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8161EC" w:rsidP="00336D40">
            <w:r>
              <w:rPr>
                <w:u w:val="single"/>
              </w:rPr>
              <w:t>mar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8161EC" w:rsidP="00336D40">
            <w:proofErr w:type="spellStart"/>
            <w:r>
              <w:rPr>
                <w:u w:val="single"/>
              </w:rPr>
              <w:t>mer</w:t>
            </w:r>
            <w:proofErr w:type="spellEnd"/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8161EC" w:rsidP="00336D40">
            <w:proofErr w:type="spellStart"/>
            <w:r>
              <w:rPr>
                <w:u w:val="single"/>
              </w:rPr>
              <w:t>jeu</w:t>
            </w:r>
            <w:proofErr w:type="spellEnd"/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8161EC" w:rsidP="00336D40">
            <w:proofErr w:type="spellStart"/>
            <w:r>
              <w:rPr>
                <w:u w:val="single"/>
              </w:rPr>
              <w:t>ven</w:t>
            </w:r>
            <w:proofErr w:type="spellEnd"/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8161EC" w:rsidP="00336D40">
            <w:proofErr w:type="spellStart"/>
            <w:r>
              <w:rPr>
                <w:u w:val="single"/>
              </w:rPr>
              <w:t>sam</w:t>
            </w:r>
            <w:proofErr w:type="spellEnd"/>
          </w:p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8161EC" w:rsidP="00336D40">
            <w:r>
              <w:rPr>
                <w:u w:val="single"/>
              </w:rPr>
              <w:t>dim</w:t>
            </w:r>
          </w:p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  <w:tr w:rsidR="008161EC" w:rsidRPr="00336D40" w:rsidTr="008161EC"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36D40" w:rsidRPr="00336D40" w:rsidRDefault="00336D40" w:rsidP="00336D40"/>
        </w:tc>
      </w:tr>
    </w:tbl>
    <w:p w:rsidR="00A37187" w:rsidRDefault="00A37187">
      <w:bookmarkStart w:id="0" w:name="_GoBack"/>
      <w:bookmarkEnd w:id="0"/>
    </w:p>
    <w:sectPr w:rsidR="00A3718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2585" w:rsidRDefault="00452585" w:rsidP="00336D40">
      <w:pPr>
        <w:spacing w:after="0" w:line="240" w:lineRule="auto"/>
      </w:pPr>
      <w:r>
        <w:separator/>
      </w:r>
    </w:p>
  </w:endnote>
  <w:endnote w:type="continuationSeparator" w:id="0">
    <w:p w:rsidR="00452585" w:rsidRDefault="00452585" w:rsidP="00336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2585" w:rsidRDefault="00452585" w:rsidP="00336D40">
      <w:pPr>
        <w:spacing w:after="0" w:line="240" w:lineRule="auto"/>
      </w:pPr>
      <w:r>
        <w:separator/>
      </w:r>
    </w:p>
  </w:footnote>
  <w:footnote w:type="continuationSeparator" w:id="0">
    <w:p w:rsidR="00452585" w:rsidRDefault="00452585" w:rsidP="00336D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6D40" w:rsidRPr="00336D40" w:rsidRDefault="00336D40" w:rsidP="00336D40">
    <w:pPr>
      <w:pStyle w:val="Header"/>
      <w:jc w:val="center"/>
      <w:rPr>
        <w:rFonts w:ascii="Times New Roman" w:hAnsi="Times New Roman" w:cs="Times New Roman"/>
        <w:sz w:val="24"/>
        <w:szCs w:val="24"/>
        <w:lang w:val="fr-CA"/>
      </w:rPr>
    </w:pPr>
    <w:r>
      <w:rPr>
        <w:rFonts w:ascii="Times New Roman" w:hAnsi="Times New Roman" w:cs="Times New Roman"/>
        <w:sz w:val="24"/>
        <w:szCs w:val="24"/>
      </w:rPr>
      <w:t xml:space="preserve">COVID-19 </w:t>
    </w:r>
    <w:r>
      <w:rPr>
        <w:rFonts w:ascii="Times New Roman" w:hAnsi="Times New Roman" w:cs="Times New Roman"/>
        <w:sz w:val="24"/>
        <w:szCs w:val="24"/>
        <w:lang w:val="fr-CA"/>
      </w:rPr>
      <w:t>Réunion quotidienne - Gabari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DKzNLM0N7Q0NzdV0lEKTi0uzszPAykwrAUA8Bb+XywAAAA="/>
  </w:docVars>
  <w:rsids>
    <w:rsidRoot w:val="00336D40"/>
    <w:rsid w:val="00336D40"/>
    <w:rsid w:val="00452585"/>
    <w:rsid w:val="00592BD6"/>
    <w:rsid w:val="006C3CB4"/>
    <w:rsid w:val="008161EC"/>
    <w:rsid w:val="00A37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436C99"/>
  <w15:chartTrackingRefBased/>
  <w15:docId w15:val="{EFF51DA9-8960-4CFD-9DDE-59B7384A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D40"/>
  </w:style>
  <w:style w:type="paragraph" w:styleId="Footer">
    <w:name w:val="footer"/>
    <w:basedOn w:val="Normal"/>
    <w:link w:val="FooterChar"/>
    <w:uiPriority w:val="99"/>
    <w:unhideWhenUsed/>
    <w:rsid w:val="00336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D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38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1AFED-085D-43F7-BFF5-A150F8F90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7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National Defence</Company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ouette Maj Patrick P@JCSP 46@CFC</dc:creator>
  <cp:keywords/>
  <dc:description/>
  <cp:lastModifiedBy>Lanouette Maj Patrick P@JCSP 46@CFC</cp:lastModifiedBy>
  <cp:revision>1</cp:revision>
  <dcterms:created xsi:type="dcterms:W3CDTF">2020-03-25T12:24:00Z</dcterms:created>
  <dcterms:modified xsi:type="dcterms:W3CDTF">2020-03-25T13:09:00Z</dcterms:modified>
</cp:coreProperties>
</file>